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B98" w:rsidRPr="00B25FAA" w:rsidRDefault="009465E8" w:rsidP="00C15A12">
      <w:pPr>
        <w:tabs>
          <w:tab w:val="center" w:pos="4320"/>
          <w:tab w:val="right" w:pos="8640"/>
        </w:tabs>
        <w:spacing w:after="0" w:line="240" w:lineRule="auto"/>
        <w:ind w:left="-284" w:right="-143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val="nl-NL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vi-VN" w:eastAsia="vi-VN"/>
        </w:rPr>
        <w:t xml:space="preserve">Mẫu </w:t>
      </w:r>
      <w:r w:rsidR="00110B98" w:rsidRPr="00B25FAA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nl-NL" w:eastAsia="vi-VN"/>
        </w:rPr>
        <w:t>HR-</w:t>
      </w:r>
      <w:r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vi-VN" w:eastAsia="vi-VN"/>
        </w:rPr>
        <w:t>TD-16</w:t>
      </w: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vi-VN" w:eastAsia="vi-VN"/>
        </w:rPr>
        <w:t xml:space="preserve">: </w:t>
      </w:r>
      <w:r w:rsidR="00110B98" w:rsidRPr="00B25FAA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val="nl-NL"/>
        </w:rPr>
        <w:t>Ban hành kèm theo Quyết định số…………. ngày … tháng… năm … của Hội đồng Trường ban hành quy định việc tuyển dụng của Trường Đại học Nguyễn Tất Thành</w:t>
      </w:r>
    </w:p>
    <w:p w:rsidR="00110B98" w:rsidRPr="00B25FAA" w:rsidRDefault="00110B98" w:rsidP="00110B98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val="nl-NL"/>
        </w:rPr>
      </w:pPr>
      <w:r w:rsidRPr="004B3EC4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36B1AE7" wp14:editId="1EF404F5">
                <wp:simplePos x="0" y="0"/>
                <wp:positionH relativeFrom="margin">
                  <wp:posOffset>-63796</wp:posOffset>
                </wp:positionH>
                <wp:positionV relativeFrom="paragraph">
                  <wp:posOffset>13970</wp:posOffset>
                </wp:positionV>
                <wp:extent cx="5759450" cy="0"/>
                <wp:effectExtent l="0" t="0" r="31750" b="1905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86BD7" id="Straight Arrow Connector 13" o:spid="_x0000_s1026" type="#_x0000_t32" style="position:absolute;margin-left:-5pt;margin-top:1.1pt;width:453.5pt;height:0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">
                <w10:wrap anchorx="margin"/>
              </v:shape>
            </w:pict>
          </mc:Fallback>
        </mc:AlternateContent>
      </w:r>
    </w:p>
    <w:tbl>
      <w:tblPr>
        <w:tblW w:w="10539" w:type="dxa"/>
        <w:tblInd w:w="-758" w:type="dxa"/>
        <w:tblLook w:val="04A0" w:firstRow="1" w:lastRow="0" w:firstColumn="1" w:lastColumn="0" w:noHBand="0" w:noVBand="1"/>
      </w:tblPr>
      <w:tblGrid>
        <w:gridCol w:w="4786"/>
        <w:gridCol w:w="5753"/>
      </w:tblGrid>
      <w:tr w:rsidR="009465E8" w:rsidRPr="00B16FCD" w:rsidTr="00C15A12">
        <w:tc>
          <w:tcPr>
            <w:tcW w:w="4786" w:type="dxa"/>
            <w:shd w:val="clear" w:color="auto" w:fill="auto"/>
          </w:tcPr>
          <w:p w:rsidR="009465E8" w:rsidRPr="00C15A12" w:rsidRDefault="009465E8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</w:pPr>
            <w:r w:rsidRPr="00C15A12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  <w:t xml:space="preserve">TRƯỜNG </w:t>
            </w:r>
            <w:r w:rsidR="00C15A12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nl-NL" w:eastAsia="vi-VN"/>
              </w:rPr>
              <w:t>ĐH</w:t>
            </w:r>
            <w:r w:rsidRPr="00C15A12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  <w:t xml:space="preserve"> NGUYỄN TẤT THÀNH</w:t>
            </w:r>
          </w:p>
          <w:p w:rsidR="009465E8" w:rsidRPr="00C15A12" w:rsidRDefault="009465E8" w:rsidP="00BC1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nl-NL" w:eastAsia="vi-VN"/>
              </w:rPr>
            </w:pPr>
            <w:r w:rsidRPr="00C15A12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6B79D402" wp14:editId="3BC751AE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080" t="11430" r="13335" b="6985"/>
                      <wp:wrapNone/>
                      <wp:docPr id="12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8CD1B3" id="Straight Arrow Connector 12" o:spid="_x0000_s1026" type="#_x0000_t32" style="position:absolute;margin-left:42pt;margin-top:15pt;width:143.3pt;height:.0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"/>
                  </w:pict>
                </mc:Fallback>
              </mc:AlternateContent>
            </w:r>
            <w:r w:rsidRPr="00C15A12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nl-NL" w:eastAsia="vi-VN"/>
              </w:rPr>
              <w:t>ĐƠN VỊ………………………………</w:t>
            </w:r>
          </w:p>
        </w:tc>
        <w:tc>
          <w:tcPr>
            <w:tcW w:w="5753" w:type="dxa"/>
            <w:shd w:val="clear" w:color="auto" w:fill="auto"/>
          </w:tcPr>
          <w:p w:rsidR="009465E8" w:rsidRPr="00C15A12" w:rsidRDefault="009465E8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</w:pPr>
            <w:r w:rsidRPr="00C15A12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  <w:t>CỘNG HÒA XÃ HỘI CHỦ NGHĨA VIỆT NAM</w:t>
            </w:r>
          </w:p>
          <w:p w:rsidR="009465E8" w:rsidRPr="00C15A12" w:rsidRDefault="009465E8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</w:pPr>
            <w:r w:rsidRPr="00C15A12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  <w:t>Độc lập – Tự do – Hạnh phúc</w:t>
            </w:r>
          </w:p>
          <w:p w:rsidR="009465E8" w:rsidRPr="00C15A12" w:rsidRDefault="009465E8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 w:eastAsia="vi-VN"/>
              </w:rPr>
            </w:pPr>
            <w:r w:rsidRPr="00C15A12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8954AEA" wp14:editId="4267D085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5080" t="10795" r="13335" b="7620"/>
                      <wp:wrapNone/>
                      <wp:docPr id="11" name="Straight Arrow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ED9801" id="Straight Arrow Connector 11" o:spid="_x0000_s1026" type="#_x0000_t32" style="position:absolute;margin-left:54.7pt;margin-top:1.15pt;width:143.3pt;height:.0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"/>
                  </w:pict>
                </mc:Fallback>
              </mc:AlternateContent>
            </w:r>
          </w:p>
        </w:tc>
      </w:tr>
    </w:tbl>
    <w:p w:rsidR="009465E8" w:rsidRPr="00B16FCD" w:rsidRDefault="009465E8" w:rsidP="009465E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Cs w:val="24"/>
          <w:lang w:val="vi-VN" w:eastAsia="vi-VN"/>
        </w:rPr>
      </w:pPr>
    </w:p>
    <w:p w:rsidR="009465E8" w:rsidRPr="004B3EC4" w:rsidRDefault="009465E8" w:rsidP="009465E8">
      <w:pPr>
        <w:pStyle w:val="Compact"/>
        <w:rPr>
          <w:lang w:val="vi-VN" w:eastAsia="vi-VN"/>
        </w:rPr>
      </w:pPr>
      <w:bookmarkStart w:id="0" w:name="_Toc47947493"/>
      <w:bookmarkStart w:id="1" w:name="_Toc47966464"/>
      <w:bookmarkStart w:id="2" w:name="_Toc48201212"/>
      <w:bookmarkStart w:id="3" w:name="_Toc48223265"/>
      <w:bookmarkStart w:id="4" w:name="_Toc49850278"/>
      <w:r w:rsidRPr="004B3EC4">
        <w:rPr>
          <w:lang w:val="vi-VN" w:eastAsia="vi-VN"/>
        </w:rPr>
        <w:t>BẢNG MÔ TẢ CÔNG VIỆC</w:t>
      </w:r>
      <w:bookmarkEnd w:id="0"/>
      <w:bookmarkEnd w:id="1"/>
      <w:bookmarkEnd w:id="2"/>
      <w:bookmarkEnd w:id="3"/>
      <w:bookmarkEnd w:id="4"/>
    </w:p>
    <w:p w:rsidR="009465E8" w:rsidRDefault="009465E8" w:rsidP="009465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32"/>
          <w:lang w:val="vi-VN" w:eastAsia="vi-VN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8"/>
          <w:szCs w:val="32"/>
          <w:lang w:val="vi-VN" w:eastAsia="vi-VN"/>
        </w:rPr>
        <w:t>CHỨC DANH: …………………………………...</w:t>
      </w:r>
    </w:p>
    <w:p w:rsidR="009465E8" w:rsidRPr="004B3EC4" w:rsidRDefault="009465E8" w:rsidP="009465E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32"/>
          <w:lang w:val="vi-VN" w:eastAsia="vi-VN"/>
        </w:rPr>
      </w:pPr>
    </w:p>
    <w:p w:rsidR="002D50DC" w:rsidRDefault="009465E8" w:rsidP="009465E8">
      <w:pPr>
        <w:tabs>
          <w:tab w:val="left" w:leader="dot" w:pos="8931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 xml:space="preserve">- </w:t>
      </w:r>
      <w:r w:rsidR="00B16FCD" w:rsidRPr="00B25FAA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>Họ và tên:</w:t>
      </w:r>
      <w:r w:rsidR="002D50DC"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ab/>
      </w:r>
    </w:p>
    <w:p w:rsidR="009465E8" w:rsidRPr="004B3EC4" w:rsidRDefault="002D50DC" w:rsidP="009465E8">
      <w:pPr>
        <w:tabs>
          <w:tab w:val="left" w:leader="dot" w:pos="8931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</w:pPr>
      <w:r w:rsidRPr="00B25FAA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 xml:space="preserve">- </w:t>
      </w:r>
      <w:r w:rsidR="009465E8"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>Cấp trên trực tiếp:</w:t>
      </w:r>
      <w:r w:rsidR="009465E8"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ab/>
      </w:r>
    </w:p>
    <w:p w:rsidR="009465E8" w:rsidRPr="004B3EC4" w:rsidRDefault="009465E8" w:rsidP="009465E8">
      <w:pPr>
        <w:tabs>
          <w:tab w:val="left" w:leader="dot" w:pos="8931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>- Cấp trên gián tiếp (nếu có)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ab/>
      </w:r>
    </w:p>
    <w:p w:rsidR="009465E8" w:rsidRPr="004B3EC4" w:rsidRDefault="009465E8" w:rsidP="009465E8">
      <w:pPr>
        <w:tabs>
          <w:tab w:val="left" w:leader="dot" w:pos="8789"/>
          <w:tab w:val="left" w:leader="dot" w:pos="8931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8"/>
          <w:lang w:eastAsia="vi-VN"/>
        </w:rPr>
        <w:t>1. Trách nhiệm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"/>
        <w:gridCol w:w="5232"/>
        <w:gridCol w:w="3156"/>
      </w:tblGrid>
      <w:tr w:rsidR="009465E8" w:rsidRPr="004B3EC4" w:rsidTr="009E2374">
        <w:tc>
          <w:tcPr>
            <w:tcW w:w="569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  <w:t>STT</w:t>
            </w:r>
          </w:p>
        </w:tc>
        <w:tc>
          <w:tcPr>
            <w:tcW w:w="2764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  <w:t>Công việc</w:t>
            </w:r>
          </w:p>
        </w:tc>
        <w:tc>
          <w:tcPr>
            <w:tcW w:w="1667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  <w:t xml:space="preserve">Mức độ trách nhiệm </w:t>
            </w: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1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2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3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…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</w:tbl>
    <w:p w:rsidR="009465E8" w:rsidRPr="004B3EC4" w:rsidRDefault="009465E8" w:rsidP="009465E8">
      <w:pPr>
        <w:tabs>
          <w:tab w:val="left" w:leader="dot" w:pos="8640"/>
        </w:tabs>
        <w:spacing w:before="100" w:beforeAutospacing="1" w:after="100" w:afterAutospacing="1" w:line="360" w:lineRule="auto"/>
        <w:contextualSpacing/>
        <w:jc w:val="both"/>
        <w:rPr>
          <w:rFonts w:ascii="Times New Roman" w:eastAsia="Times New Roman" w:hAnsi="Times New Roman" w:cs="Times New Roman"/>
          <w:b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8"/>
          <w:lang w:eastAsia="vi-VN"/>
        </w:rPr>
        <w:t>2. Quyền hạ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"/>
        <w:gridCol w:w="5232"/>
        <w:gridCol w:w="3156"/>
      </w:tblGrid>
      <w:tr w:rsidR="009465E8" w:rsidRPr="004B3EC4" w:rsidTr="009E2374">
        <w:tc>
          <w:tcPr>
            <w:tcW w:w="569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  <w:t>STT</w:t>
            </w:r>
          </w:p>
        </w:tc>
        <w:tc>
          <w:tcPr>
            <w:tcW w:w="2764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  <w:t>Công việc</w:t>
            </w:r>
          </w:p>
        </w:tc>
        <w:tc>
          <w:tcPr>
            <w:tcW w:w="1667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8"/>
                <w:lang w:eastAsia="vi-VN"/>
              </w:rPr>
              <w:t xml:space="preserve">Mức độ quyền hạn </w:t>
            </w: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1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2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3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  <w:t>…</w:t>
            </w: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  <w:tr w:rsidR="009465E8" w:rsidRPr="004B3EC4" w:rsidTr="009E2374">
        <w:tc>
          <w:tcPr>
            <w:tcW w:w="569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27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8"/>
                <w:lang w:eastAsia="vi-VN"/>
              </w:rPr>
            </w:pPr>
          </w:p>
        </w:tc>
      </w:tr>
    </w:tbl>
    <w:p w:rsidR="009465E8" w:rsidRPr="004B3EC4" w:rsidRDefault="009465E8" w:rsidP="009465E8">
      <w:pPr>
        <w:tabs>
          <w:tab w:val="left" w:leader="dot" w:pos="8640"/>
        </w:tabs>
        <w:spacing w:before="100" w:beforeAutospacing="1" w:after="100" w:afterAutospacing="1" w:line="360" w:lineRule="auto"/>
        <w:contextualSpacing/>
        <w:jc w:val="both"/>
        <w:rPr>
          <w:rFonts w:ascii="Times New Roman" w:eastAsia="Times New Roman" w:hAnsi="Times New Roman" w:cs="Times New Roman"/>
          <w:b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8"/>
          <w:lang w:eastAsia="vi-VN"/>
        </w:rPr>
        <w:t>3. Tiêu chuẩn chức danh:</w:t>
      </w:r>
    </w:p>
    <w:p w:rsidR="009465E8" w:rsidRPr="004B3EC4" w:rsidRDefault="009465E8" w:rsidP="009465E8">
      <w:pPr>
        <w:tabs>
          <w:tab w:val="left" w:leader="dot" w:pos="7797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eastAsia="vi-VN"/>
        </w:rPr>
        <w:t>- Trình độ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 xml:space="preserve"> 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ab/>
        <w:t>..................</w:t>
      </w:r>
    </w:p>
    <w:p w:rsidR="009465E8" w:rsidRPr="004B3EC4" w:rsidRDefault="009465E8" w:rsidP="009465E8">
      <w:pPr>
        <w:tabs>
          <w:tab w:val="left" w:leader="dot" w:pos="7797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eastAsia="vi-VN"/>
        </w:rPr>
        <w:t>- Kỹ năng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 xml:space="preserve"> 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ab/>
        <w:t>..................</w:t>
      </w:r>
    </w:p>
    <w:p w:rsidR="009465E8" w:rsidRPr="004B3EC4" w:rsidRDefault="009465E8" w:rsidP="009465E8">
      <w:pPr>
        <w:tabs>
          <w:tab w:val="left" w:leader="dot" w:pos="7797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eastAsia="vi-VN"/>
        </w:rPr>
        <w:lastRenderedPageBreak/>
        <w:t>- Khác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 xml:space="preserve"> 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8"/>
          <w:lang w:val="vi-VN" w:eastAsia="vi-VN"/>
        </w:rPr>
        <w:tab/>
        <w:t>..................</w:t>
      </w:r>
    </w:p>
    <w:p w:rsidR="009465E8" w:rsidRPr="004B3EC4" w:rsidRDefault="009465E8" w:rsidP="009465E8">
      <w:pPr>
        <w:tabs>
          <w:tab w:val="left" w:leader="dot" w:pos="7797"/>
        </w:tabs>
        <w:spacing w:before="100" w:beforeAutospacing="1" w:after="100" w:afterAutospacing="1" w:line="360" w:lineRule="auto"/>
        <w:contextualSpacing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8"/>
          <w:lang w:eastAsia="vi-VN"/>
        </w:rPr>
      </w:pPr>
      <w:r w:rsidRPr="004B3EC4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8"/>
          <w:lang w:eastAsia="vi-VN"/>
        </w:rPr>
        <w:t>Ghi chú:</w:t>
      </w:r>
    </w:p>
    <w:tbl>
      <w:tblPr>
        <w:tblW w:w="457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9"/>
        <w:gridCol w:w="6974"/>
        <w:gridCol w:w="14"/>
      </w:tblGrid>
      <w:tr w:rsidR="009465E8" w:rsidRPr="004B3EC4" w:rsidTr="009E2374">
        <w:trPr>
          <w:gridAfter w:val="1"/>
          <w:wAfter w:w="8" w:type="pct"/>
          <w:trHeight w:val="710"/>
          <w:jc w:val="center"/>
        </w:trPr>
        <w:tc>
          <w:tcPr>
            <w:tcW w:w="964" w:type="pct"/>
            <w:shd w:val="clear" w:color="auto" w:fill="auto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ind w:hanging="148"/>
              <w:contextualSpacing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6"/>
                <w:szCs w:val="28"/>
                <w:lang w:eastAsia="vi-VN"/>
              </w:rPr>
              <w:t xml:space="preserve"> Mức độ trách nhiệm và quyền hạn:</w:t>
            </w:r>
          </w:p>
        </w:tc>
        <w:tc>
          <w:tcPr>
            <w:tcW w:w="4028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6"/>
                <w:szCs w:val="28"/>
                <w:lang w:eastAsia="vi-VN"/>
              </w:rPr>
              <w:t>Nội dung</w:t>
            </w:r>
          </w:p>
        </w:tc>
      </w:tr>
      <w:tr w:rsidR="009465E8" w:rsidRPr="004B3EC4" w:rsidTr="009E2374">
        <w:trPr>
          <w:gridAfter w:val="1"/>
          <w:wAfter w:w="8" w:type="pct"/>
          <w:jc w:val="center"/>
        </w:trPr>
        <w:tc>
          <w:tcPr>
            <w:tcW w:w="9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  <w:t>1</w:t>
            </w:r>
          </w:p>
        </w:tc>
        <w:tc>
          <w:tcPr>
            <w:tcW w:w="4028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  <w:t>Thực hiện, chịu trách nhiệm hoàn toàn, thông báo cho các cấp liên quan (nếu cần thiết).</w:t>
            </w:r>
          </w:p>
        </w:tc>
      </w:tr>
      <w:tr w:rsidR="009465E8" w:rsidRPr="004B3EC4" w:rsidTr="009E2374">
        <w:trPr>
          <w:gridAfter w:val="1"/>
          <w:wAfter w:w="8" w:type="pct"/>
          <w:jc w:val="center"/>
        </w:trPr>
        <w:tc>
          <w:tcPr>
            <w:tcW w:w="9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  <w:t>2</w:t>
            </w:r>
          </w:p>
        </w:tc>
        <w:tc>
          <w:tcPr>
            <w:tcW w:w="4028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  <w:t>Thực hiện, báo cáo lại cấp trên trực tiếp/cấp có liên quan</w:t>
            </w:r>
          </w:p>
        </w:tc>
      </w:tr>
      <w:tr w:rsidR="009465E8" w:rsidRPr="004B3EC4" w:rsidTr="009E2374">
        <w:trPr>
          <w:gridAfter w:val="1"/>
          <w:wAfter w:w="8" w:type="pct"/>
          <w:jc w:val="center"/>
        </w:trPr>
        <w:tc>
          <w:tcPr>
            <w:tcW w:w="964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  <w:t>3</w:t>
            </w:r>
          </w:p>
        </w:tc>
        <w:tc>
          <w:tcPr>
            <w:tcW w:w="4028" w:type="pct"/>
            <w:shd w:val="clear" w:color="auto" w:fill="auto"/>
            <w:vAlign w:val="center"/>
          </w:tcPr>
          <w:p w:rsidR="009465E8" w:rsidRPr="004B3EC4" w:rsidRDefault="009465E8" w:rsidP="009E2374">
            <w:pPr>
              <w:tabs>
                <w:tab w:val="left" w:leader="dot" w:pos="8640"/>
              </w:tabs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8"/>
                <w:lang w:eastAsia="vi-VN"/>
              </w:rPr>
              <w:t>Xin ý kiến cấp trên trước khi thực hiện, chịu trách nhiệm liên quan</w:t>
            </w:r>
          </w:p>
        </w:tc>
      </w:tr>
      <w:tr w:rsidR="009465E8" w:rsidRPr="003B7529" w:rsidTr="009E2374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2014"/>
        </w:trPr>
        <w:tc>
          <w:tcPr>
            <w:tcW w:w="5000" w:type="pct"/>
            <w:gridSpan w:val="3"/>
          </w:tcPr>
          <w:p w:rsidR="00AA046C" w:rsidRDefault="00AA046C" w:rsidP="00AA046C">
            <w:pPr>
              <w:spacing w:before="100" w:beforeAutospacing="1" w:after="100" w:afterAutospacing="1" w:line="240" w:lineRule="auto"/>
              <w:rPr>
                <w:lang w:val="vi-VN"/>
              </w:rPr>
            </w:pP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0"/>
              <w:gridCol w:w="5531"/>
            </w:tblGrid>
            <w:tr w:rsidR="00AA046C" w:rsidRPr="003B7529" w:rsidTr="00AA046C">
              <w:tc>
                <w:tcPr>
                  <w:tcW w:w="1724" w:type="pct"/>
                </w:tcPr>
                <w:p w:rsidR="00AA046C" w:rsidRDefault="00AA046C" w:rsidP="00AA046C">
                  <w:pPr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lang w:val="vi-VN"/>
                    </w:rPr>
                  </w:pPr>
                  <w:r w:rsidRPr="004B3EC4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pacing w:val="-6"/>
                      <w:sz w:val="26"/>
                      <w:szCs w:val="26"/>
                      <w:lang w:eastAsia="vi-VN"/>
                    </w:rPr>
                    <w:t>TRƯỞNG ĐƠN VỊ</w:t>
                  </w:r>
                </w:p>
              </w:tc>
              <w:tc>
                <w:tcPr>
                  <w:tcW w:w="3276" w:type="pct"/>
                </w:tcPr>
                <w:p w:rsidR="00AA046C" w:rsidRPr="00AA046C" w:rsidRDefault="00AA046C" w:rsidP="00AA046C">
                  <w:pPr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lang w:val="vi-VN"/>
                    </w:rPr>
                  </w:pPr>
                  <w:r w:rsidRPr="00AA046C">
                    <w:rPr>
                      <w:rFonts w:ascii="Times New Roman" w:eastAsia="Times New Roman" w:hAnsi="Times New Roman" w:cs="Times New Roman"/>
                      <w:b/>
                      <w:color w:val="000000" w:themeColor="text1"/>
                      <w:spacing w:val="-6"/>
                      <w:sz w:val="26"/>
                      <w:szCs w:val="26"/>
                      <w:lang w:val="vi-VN" w:eastAsia="vi-VN"/>
                    </w:rPr>
                    <w:t>NHÂN SỰ THỰC HIỆN CÔNG VIỆC</w:t>
                  </w:r>
                </w:p>
              </w:tc>
            </w:tr>
          </w:tbl>
          <w:p w:rsidR="009465E8" w:rsidRPr="00AA046C" w:rsidRDefault="009465E8" w:rsidP="00AA046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vi-VN" w:eastAsia="vi-VN"/>
              </w:rPr>
            </w:pPr>
            <w:r w:rsidRPr="00AA046C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vi-VN" w:eastAsia="vi-VN"/>
              </w:rPr>
              <w:t xml:space="preserve">                                             </w:t>
            </w:r>
          </w:p>
        </w:tc>
      </w:tr>
    </w:tbl>
    <w:p w:rsidR="000A19CA" w:rsidRDefault="000A19CA" w:rsidP="009465E8">
      <w:pPr>
        <w:rPr>
          <w:rFonts w:ascii="Times New Roman" w:hAnsi="Times New Roman" w:cs="Times New Roman"/>
          <w:color w:val="000000" w:themeColor="text1"/>
          <w:sz w:val="28"/>
          <w:szCs w:val="28"/>
          <w:lang w:val="vi-VN"/>
        </w:rPr>
      </w:pPr>
    </w:p>
    <w:p w:rsidR="000A19CA" w:rsidRPr="000A19CA" w:rsidRDefault="000A19CA" w:rsidP="000A19CA">
      <w:pPr>
        <w:rPr>
          <w:rFonts w:ascii="Times New Roman" w:hAnsi="Times New Roman" w:cs="Times New Roman"/>
          <w:sz w:val="28"/>
          <w:szCs w:val="28"/>
          <w:lang w:val="vi-VN"/>
        </w:rPr>
      </w:pPr>
    </w:p>
    <w:p w:rsidR="000A19CA" w:rsidRDefault="000A19CA" w:rsidP="000A19CA">
      <w:pPr>
        <w:rPr>
          <w:rFonts w:ascii="Times New Roman" w:hAnsi="Times New Roman" w:cs="Times New Roman"/>
          <w:sz w:val="28"/>
          <w:szCs w:val="28"/>
          <w:lang w:val="vi-VN"/>
        </w:rPr>
      </w:pPr>
    </w:p>
    <w:p w:rsidR="00C11C55" w:rsidRPr="00AA046C" w:rsidRDefault="000A19CA" w:rsidP="000A19CA">
      <w:pPr>
        <w:tabs>
          <w:tab w:val="left" w:pos="7985"/>
        </w:tabs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8"/>
          <w:szCs w:val="28"/>
          <w:lang w:val="vi-VN"/>
        </w:rPr>
        <w:tab/>
      </w:r>
      <w:bookmarkStart w:id="5" w:name="_GoBack"/>
      <w:bookmarkEnd w:id="5"/>
    </w:p>
    <w:sectPr w:rsidR="00C11C55" w:rsidRPr="00AA046C" w:rsidSect="002C0960">
      <w:footerReference w:type="even" r:id="rId8"/>
      <w:footerReference w:type="default" r:id="rId9"/>
      <w:pgSz w:w="12240" w:h="15840"/>
      <w:pgMar w:top="1134" w:right="1325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0B02" w:rsidRDefault="005F0B02">
      <w:pPr>
        <w:spacing w:after="0" w:line="240" w:lineRule="auto"/>
      </w:pPr>
      <w:r>
        <w:separator/>
      </w:r>
    </w:p>
  </w:endnote>
  <w:endnote w:type="continuationSeparator" w:id="0">
    <w:p w:rsidR="005F0B02" w:rsidRDefault="005F0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Pr="00F3565A" w:rsidRDefault="0014342C" w:rsidP="00F3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0B02" w:rsidRDefault="005F0B02">
      <w:pPr>
        <w:spacing w:after="0" w:line="240" w:lineRule="auto"/>
      </w:pPr>
      <w:r>
        <w:separator/>
      </w:r>
    </w:p>
  </w:footnote>
  <w:footnote w:type="continuationSeparator" w:id="0">
    <w:p w:rsidR="005F0B02" w:rsidRDefault="005F0B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212BA1"/>
    <w:rsid w:val="002A7DA0"/>
    <w:rsid w:val="002C0960"/>
    <w:rsid w:val="002D50DC"/>
    <w:rsid w:val="0030510F"/>
    <w:rsid w:val="00313E03"/>
    <w:rsid w:val="00336AC2"/>
    <w:rsid w:val="0037296F"/>
    <w:rsid w:val="003B7529"/>
    <w:rsid w:val="00412E92"/>
    <w:rsid w:val="00444FBB"/>
    <w:rsid w:val="004529D6"/>
    <w:rsid w:val="00454D40"/>
    <w:rsid w:val="00506CA7"/>
    <w:rsid w:val="00514674"/>
    <w:rsid w:val="00515CA2"/>
    <w:rsid w:val="00530317"/>
    <w:rsid w:val="00570084"/>
    <w:rsid w:val="0058167C"/>
    <w:rsid w:val="005B7D38"/>
    <w:rsid w:val="005F0B02"/>
    <w:rsid w:val="00617878"/>
    <w:rsid w:val="0063553F"/>
    <w:rsid w:val="00643124"/>
    <w:rsid w:val="00657090"/>
    <w:rsid w:val="006B2B66"/>
    <w:rsid w:val="006C1158"/>
    <w:rsid w:val="006F5424"/>
    <w:rsid w:val="00757D4B"/>
    <w:rsid w:val="0079638E"/>
    <w:rsid w:val="007A7AE6"/>
    <w:rsid w:val="007D2220"/>
    <w:rsid w:val="008732A3"/>
    <w:rsid w:val="008B0394"/>
    <w:rsid w:val="008D59DA"/>
    <w:rsid w:val="009279D5"/>
    <w:rsid w:val="009465E8"/>
    <w:rsid w:val="009929DF"/>
    <w:rsid w:val="009E2374"/>
    <w:rsid w:val="009E74B6"/>
    <w:rsid w:val="00A10BB2"/>
    <w:rsid w:val="00AA046C"/>
    <w:rsid w:val="00AC608B"/>
    <w:rsid w:val="00B05346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4875"/>
    <w:rsid w:val="00D12815"/>
    <w:rsid w:val="00D139B8"/>
    <w:rsid w:val="00D27047"/>
    <w:rsid w:val="00DE2EDD"/>
    <w:rsid w:val="00E014F7"/>
    <w:rsid w:val="00E71159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19607-266F-4FA4-A80D-9D55DD4DC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2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41</cp:revision>
  <cp:lastPrinted>2020-09-29T02:23:00Z</cp:lastPrinted>
  <dcterms:created xsi:type="dcterms:W3CDTF">2020-09-23T03:19:00Z</dcterms:created>
  <dcterms:modified xsi:type="dcterms:W3CDTF">2020-11-05T06:34:00Z</dcterms:modified>
</cp:coreProperties>
</file>